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8C0E72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8C0E7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C0E72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8C0E7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C0E72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8C0E7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C0E72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8C0E7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8C0E72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898"/>
        </w:trPr>
        <w:tc>
          <w:tcPr>
            <w:tcW w:w="1608" w:type="dxa"/>
            <w:vAlign w:val="center"/>
          </w:tcPr>
          <w:p w14:paraId="285977BE" w14:textId="78463663" w:rsidR="00D20C7E" w:rsidRPr="00D20C7E" w:rsidRDefault="004B4285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4B4285">
              <w:rPr>
                <w:rFonts w:cs="Segoe UI"/>
                <w:sz w:val="18"/>
                <w:szCs w:val="14"/>
              </w:rPr>
              <w:t>Certification Body to verify and close-out 2nd stage audit findings</w:t>
            </w:r>
          </w:p>
        </w:tc>
        <w:tc>
          <w:tcPr>
            <w:tcW w:w="3685" w:type="dxa"/>
            <w:vAlign w:val="center"/>
          </w:tcPr>
          <w:p w14:paraId="6CB9A5CF" w14:textId="77777777" w:rsidR="004B4285" w:rsidRDefault="004B4285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4B4285">
              <w:rPr>
                <w:rFonts w:cs="Arial"/>
                <w:sz w:val="18"/>
                <w:szCs w:val="18"/>
              </w:rPr>
              <w:t xml:space="preserve">The documented corrective actions are verified by the Certification Body for final approval for certification to ISO 9001:2015. </w:t>
            </w:r>
          </w:p>
          <w:p w14:paraId="08CDB1CB" w14:textId="77777777" w:rsidR="004B4285" w:rsidRDefault="004B4285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</w:p>
          <w:p w14:paraId="3272D04E" w14:textId="77777777" w:rsidR="004B4285" w:rsidRDefault="004B4285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4B4285">
              <w:rPr>
                <w:rFonts w:cs="Arial"/>
                <w:sz w:val="18"/>
                <w:szCs w:val="18"/>
              </w:rPr>
              <w:t xml:space="preserve">It is imperative that the achievement of certification of compliance to ISO 9001:2015 is appropriately recognized by Top management and celebrated by all staff. </w:t>
            </w:r>
          </w:p>
          <w:p w14:paraId="2662EB34" w14:textId="77777777" w:rsidR="004B4285" w:rsidRDefault="004B4285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</w:p>
          <w:p w14:paraId="0B537DD5" w14:textId="79AE14DA" w:rsidR="00004271" w:rsidRPr="00A01F59" w:rsidRDefault="004B4285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4B4285">
              <w:rPr>
                <w:rFonts w:cs="Arial"/>
                <w:sz w:val="18"/>
                <w:szCs w:val="18"/>
              </w:rPr>
              <w:t>Certification of compliance provides an excellent baseline on which to measure ongoing improvement of the organization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17EAB72" w14:textId="77777777" w:rsidR="00A01F59" w:rsidRDefault="00A01F59" w:rsidP="00A01F59">
            <w:pPr>
              <w:rPr>
                <w:rFonts w:ascii="Arial" w:hAnsi="Arial" w:cs="Arial"/>
                <w:sz w:val="18"/>
                <w:szCs w:val="18"/>
              </w:rPr>
            </w:pPr>
            <w:r w:rsidRPr="00A01F59">
              <w:rPr>
                <w:rFonts w:ascii="Arial" w:hAnsi="Arial" w:cs="Arial"/>
                <w:sz w:val="18"/>
                <w:szCs w:val="18"/>
              </w:rPr>
              <w:t>Management Representative</w:t>
            </w:r>
          </w:p>
          <w:p w14:paraId="3314A37C" w14:textId="77777777" w:rsidR="007910CC" w:rsidRDefault="00A01F59" w:rsidP="00004271">
            <w:pPr>
              <w:rPr>
                <w:rFonts w:ascii="Arial" w:hAnsi="Arial" w:cs="Arial"/>
                <w:sz w:val="18"/>
                <w:szCs w:val="18"/>
              </w:rPr>
            </w:pPr>
            <w:r w:rsidRPr="00A01F59">
              <w:rPr>
                <w:rFonts w:ascii="Arial" w:hAnsi="Arial" w:cs="Arial"/>
                <w:sz w:val="18"/>
                <w:szCs w:val="18"/>
              </w:rPr>
              <w:br/>
              <w:t>Whole Organization</w:t>
            </w:r>
          </w:p>
          <w:p w14:paraId="11DB0546" w14:textId="77777777" w:rsidR="007910CC" w:rsidRDefault="007910CC" w:rsidP="0000427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053511" w14:textId="567DD1CA" w:rsidR="00A01F59" w:rsidRDefault="007910CC" w:rsidP="00004271">
            <w:pPr>
              <w:rPr>
                <w:rFonts w:cs="Arial"/>
                <w:sz w:val="18"/>
                <w:szCs w:val="18"/>
              </w:rPr>
            </w:pPr>
            <w:r w:rsidRPr="007910CC">
              <w:rPr>
                <w:rFonts w:ascii="Arial" w:hAnsi="Arial" w:cs="Arial"/>
                <w:sz w:val="18"/>
                <w:szCs w:val="18"/>
              </w:rPr>
              <w:t>Certification Auditor(s)</w:t>
            </w:r>
            <w:r w:rsidR="00A01F59" w:rsidRPr="00A01F59">
              <w:rPr>
                <w:rFonts w:ascii="Arial" w:hAnsi="Arial" w:cs="Arial"/>
                <w:sz w:val="18"/>
                <w:szCs w:val="18"/>
              </w:rPr>
              <w:br/>
            </w:r>
          </w:p>
          <w:p w14:paraId="1D0F04A3" w14:textId="6F797187" w:rsidR="00D20C7E" w:rsidRPr="00A01F59" w:rsidRDefault="00A01F59" w:rsidP="00A01F59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A01F59">
              <w:rPr>
                <w:rFonts w:cs="Arial"/>
                <w:sz w:val="18"/>
                <w:szCs w:val="18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46C5DC4" w14:textId="0CBD5F44" w:rsidR="00606E91" w:rsidRDefault="007910CC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2nd</w:t>
            </w:r>
            <w:r w:rsidR="00A01F59" w:rsidRPr="00A01F59">
              <w:rPr>
                <w:rFonts w:cs="Segoe UI"/>
                <w:sz w:val="18"/>
                <w:szCs w:val="14"/>
              </w:rPr>
              <w:t xml:space="preserve"> Stage audit report</w:t>
            </w:r>
          </w:p>
          <w:p w14:paraId="773D7B84" w14:textId="77777777" w:rsidR="00A91357" w:rsidRDefault="00A91357" w:rsidP="00A91357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3793A629" w14:textId="31ADA78E" w:rsidR="00A91357" w:rsidRDefault="00A01F59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 xml:space="preserve">Schedule </w:t>
            </w:r>
            <w:r w:rsidR="004B4285" w:rsidRPr="00A01F59">
              <w:rPr>
                <w:rFonts w:cs="Segoe UI"/>
                <w:sz w:val="18"/>
                <w:szCs w:val="14"/>
              </w:rPr>
              <w:t xml:space="preserve">of </w:t>
            </w:r>
            <w:r w:rsidR="004B4285">
              <w:rPr>
                <w:rFonts w:cs="Segoe UI"/>
                <w:sz w:val="18"/>
                <w:szCs w:val="14"/>
              </w:rPr>
              <w:t xml:space="preserve">addressed </w:t>
            </w:r>
            <w:r w:rsidRPr="00A01F59">
              <w:rPr>
                <w:rFonts w:cs="Segoe UI"/>
                <w:sz w:val="18"/>
                <w:szCs w:val="14"/>
              </w:rPr>
              <w:t>nonconformances</w:t>
            </w:r>
          </w:p>
          <w:p w14:paraId="3B9E68E0" w14:textId="77777777" w:rsidR="00A91357" w:rsidRDefault="00A91357" w:rsidP="00A91357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50E87B74" w14:textId="77777777" w:rsidR="00A8378E" w:rsidRDefault="004B4285" w:rsidP="00A01F59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R</w:t>
            </w:r>
            <w:r w:rsidR="007910CC">
              <w:rPr>
                <w:rFonts w:cs="Segoe UI"/>
                <w:sz w:val="18"/>
                <w:szCs w:val="14"/>
              </w:rPr>
              <w:t>ecommendation for certification</w:t>
            </w:r>
          </w:p>
          <w:p w14:paraId="01D502BC" w14:textId="77777777" w:rsidR="004B4285" w:rsidRDefault="004B4285" w:rsidP="004B4285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43193CA" w14:textId="05380EAC" w:rsidR="004B4285" w:rsidRPr="00A01F59" w:rsidRDefault="004B4285" w:rsidP="00A01F59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ISO 9001:2015 Certification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8C0E72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8C0E7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C0E72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8C0E72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8C0E72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7F6BC7" w:rsidRPr="00D20C7E" w14:paraId="7BBFBEAC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6C0191C8" w14:textId="71F2F113" w:rsidR="007F6BC7" w:rsidRDefault="00A01F59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the C</w:t>
            </w:r>
            <w:r w:rsidRPr="00A01F59">
              <w:rPr>
                <w:rFonts w:cs="Arial"/>
                <w:sz w:val="18"/>
              </w:rPr>
              <w:t xml:space="preserve">ertification </w:t>
            </w:r>
            <w:r>
              <w:rPr>
                <w:rFonts w:cs="Arial"/>
                <w:sz w:val="18"/>
              </w:rPr>
              <w:t>A</w:t>
            </w:r>
            <w:r w:rsidRPr="00A01F59">
              <w:rPr>
                <w:rFonts w:cs="Arial"/>
                <w:sz w:val="18"/>
              </w:rPr>
              <w:t xml:space="preserve">uditors </w:t>
            </w:r>
            <w:r>
              <w:rPr>
                <w:rFonts w:cs="Arial"/>
                <w:sz w:val="18"/>
              </w:rPr>
              <w:t xml:space="preserve">have been </w:t>
            </w:r>
            <w:r w:rsidRPr="00A01F59">
              <w:rPr>
                <w:rFonts w:cs="Arial"/>
                <w:sz w:val="18"/>
              </w:rPr>
              <w:t>briefed on any potential safety issues concerning the location</w:t>
            </w:r>
            <w:r w:rsidR="003C2180">
              <w:rPr>
                <w:rFonts w:cs="Arial"/>
                <w:sz w:val="18"/>
              </w:rPr>
              <w:t>s</w:t>
            </w:r>
            <w:r w:rsidRPr="00A01F59">
              <w:rPr>
                <w:rFonts w:cs="Arial"/>
                <w:sz w:val="18"/>
              </w:rPr>
              <w:t xml:space="preserve"> they will visi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910CC" w:rsidRPr="00D20C7E" w14:paraId="356BB3B2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755AC60" w14:textId="137BFA60" w:rsidR="007910CC" w:rsidRPr="00D35335" w:rsidRDefault="007910CC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>Check that</w:t>
            </w:r>
            <w:r>
              <w:rPr>
                <w:rFonts w:cs="Arial"/>
                <w:sz w:val="18"/>
              </w:rPr>
              <w:t xml:space="preserve"> the C</w:t>
            </w:r>
            <w:r w:rsidRPr="00A01F59">
              <w:rPr>
                <w:rFonts w:cs="Arial"/>
                <w:sz w:val="18"/>
              </w:rPr>
              <w:t xml:space="preserve">ertification </w:t>
            </w:r>
            <w:r>
              <w:rPr>
                <w:rFonts w:cs="Arial"/>
                <w:sz w:val="18"/>
              </w:rPr>
              <w:t>A</w:t>
            </w:r>
            <w:r w:rsidRPr="00A01F59">
              <w:rPr>
                <w:rFonts w:cs="Arial"/>
                <w:sz w:val="18"/>
              </w:rPr>
              <w:t xml:space="preserve">uditors </w:t>
            </w:r>
            <w:r>
              <w:rPr>
                <w:rFonts w:cs="Arial"/>
                <w:sz w:val="18"/>
              </w:rPr>
              <w:t>have a copy of the documented</w:t>
            </w:r>
            <w:r w:rsidR="004B4285">
              <w:rPr>
                <w:rFonts w:cs="Arial"/>
                <w:sz w:val="18"/>
              </w:rPr>
              <w:t xml:space="preserve"> and</w:t>
            </w:r>
            <w:r>
              <w:rPr>
                <w:rFonts w:cs="Arial"/>
                <w:sz w:val="18"/>
              </w:rPr>
              <w:t xml:space="preserve"> </w:t>
            </w:r>
            <w:r w:rsidR="004B4285">
              <w:rPr>
                <w:rFonts w:cs="Arial"/>
                <w:sz w:val="18"/>
              </w:rPr>
              <w:t xml:space="preserve">addressed </w:t>
            </w:r>
            <w:r>
              <w:rPr>
                <w:rFonts w:cs="Arial"/>
                <w:sz w:val="18"/>
              </w:rPr>
              <w:t>corrective actions from the previous step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CC2BA23" w14:textId="77777777" w:rsidR="007910CC" w:rsidRPr="00D20C7E" w:rsidRDefault="007910CC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4BE59FDE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64"/>
        </w:trPr>
        <w:tc>
          <w:tcPr>
            <w:tcW w:w="5293" w:type="dxa"/>
            <w:shd w:val="clear" w:color="auto" w:fill="auto"/>
            <w:vAlign w:val="center"/>
          </w:tcPr>
          <w:p w14:paraId="036E7A1F" w14:textId="76EEDED5" w:rsidR="007F6BC7" w:rsidRPr="00B75B0F" w:rsidRDefault="003C2180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</w:t>
            </w:r>
            <w:r w:rsidRPr="003C2180">
              <w:rPr>
                <w:rFonts w:cs="Segoe UI"/>
                <w:sz w:val="18"/>
                <w:szCs w:val="14"/>
              </w:rPr>
              <w:t xml:space="preserve">ll documentation that may be needed during the </w:t>
            </w:r>
            <w:r w:rsidR="004B4285">
              <w:rPr>
                <w:rFonts w:cs="Segoe UI"/>
                <w:sz w:val="18"/>
                <w:szCs w:val="14"/>
              </w:rPr>
              <w:t xml:space="preserve">verification </w:t>
            </w:r>
            <w:r w:rsidRPr="003C2180">
              <w:rPr>
                <w:rFonts w:cs="Segoe UI"/>
                <w:sz w:val="18"/>
                <w:szCs w:val="14"/>
              </w:rPr>
              <w:t xml:space="preserve">audit </w:t>
            </w:r>
            <w:r>
              <w:rPr>
                <w:rFonts w:cs="Segoe UI"/>
                <w:sz w:val="18"/>
                <w:szCs w:val="14"/>
              </w:rPr>
              <w:t>is</w:t>
            </w:r>
            <w:r w:rsidRPr="003C2180">
              <w:rPr>
                <w:rFonts w:cs="Segoe UI"/>
                <w:sz w:val="18"/>
                <w:szCs w:val="14"/>
              </w:rPr>
              <w:t xml:space="preserve"> easily accessible</w:t>
            </w:r>
            <w:r>
              <w:rPr>
                <w:rFonts w:cs="Segoe UI"/>
                <w:sz w:val="18"/>
                <w:szCs w:val="14"/>
              </w:rPr>
              <w:t xml:space="preserve">, </w:t>
            </w:r>
            <w:r w:rsidRPr="003C2180">
              <w:rPr>
                <w:rFonts w:cs="Segoe UI"/>
                <w:sz w:val="18"/>
                <w:szCs w:val="14"/>
              </w:rPr>
              <w:t>including reports of previous internal audits</w:t>
            </w:r>
            <w:r>
              <w:rPr>
                <w:rFonts w:cs="Segoe UI"/>
                <w:sz w:val="18"/>
                <w:szCs w:val="14"/>
              </w:rPr>
              <w:t>, corrective action</w:t>
            </w:r>
            <w:r w:rsidRPr="003C2180">
              <w:rPr>
                <w:rFonts w:cs="Segoe UI"/>
                <w:sz w:val="18"/>
                <w:szCs w:val="14"/>
              </w:rPr>
              <w:t xml:space="preserve"> and</w:t>
            </w:r>
            <w:r>
              <w:rPr>
                <w:rFonts w:cs="Segoe UI"/>
                <w:sz w:val="18"/>
                <w:szCs w:val="14"/>
              </w:rPr>
              <w:t xml:space="preserve"> Management Review Meetings</w:t>
            </w:r>
            <w:r w:rsidRPr="003C2180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66796EE4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2F9498F9" w14:textId="4F246356" w:rsidR="007F6BC7" w:rsidRPr="00FD0101" w:rsidRDefault="00FD0101" w:rsidP="00FD0101">
            <w:pPr>
              <w:rPr>
                <w:rFonts w:ascii="Arial" w:hAnsi="Arial" w:cs="Arial"/>
                <w:sz w:val="18"/>
                <w:szCs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</w:t>
            </w:r>
            <w:r w:rsidRPr="003C2180">
              <w:rPr>
                <w:rFonts w:cs="Segoe UI"/>
                <w:sz w:val="18"/>
                <w:szCs w:val="14"/>
              </w:rPr>
              <w:t xml:space="preserve">ll </w:t>
            </w:r>
            <w:r w:rsidRPr="00A01F59">
              <w:rPr>
                <w:rFonts w:ascii="Arial" w:hAnsi="Arial" w:cs="Arial"/>
                <w:sz w:val="18"/>
                <w:szCs w:val="18"/>
              </w:rPr>
              <w:t xml:space="preserve">staff </w:t>
            </w:r>
            <w:r>
              <w:rPr>
                <w:rFonts w:ascii="Arial" w:hAnsi="Arial" w:cs="Arial"/>
                <w:sz w:val="18"/>
                <w:szCs w:val="18"/>
              </w:rPr>
              <w:t xml:space="preserve">have been </w:t>
            </w:r>
            <w:r w:rsidRPr="00A01F59">
              <w:rPr>
                <w:rFonts w:ascii="Arial" w:hAnsi="Arial" w:cs="Arial"/>
                <w:sz w:val="18"/>
                <w:szCs w:val="18"/>
              </w:rPr>
              <w:t xml:space="preserve">provided with adequate lead time to prepare for the certification audit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75BE4C01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48DC3F3A" w14:textId="39E4EC3C" w:rsidR="007F6BC7" w:rsidRPr="00004271" w:rsidRDefault="004B4285" w:rsidP="007F6BC7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D35335">
              <w:rPr>
                <w:rFonts w:cs="Arial"/>
                <w:sz w:val="18"/>
              </w:rPr>
              <w:t>Check that</w:t>
            </w:r>
            <w:r w:rsidRPr="00A01F59">
              <w:rPr>
                <w:rFonts w:cs="Arial"/>
                <w:sz w:val="18"/>
                <w:szCs w:val="18"/>
              </w:rPr>
              <w:t xml:space="preserve"> any necessary changes to the quality management system and the documentation information</w:t>
            </w:r>
            <w:r>
              <w:rPr>
                <w:rFonts w:cs="Arial"/>
                <w:sz w:val="18"/>
                <w:szCs w:val="18"/>
              </w:rPr>
              <w:t xml:space="preserve"> have been made</w:t>
            </w:r>
            <w:r w:rsidRPr="00A01F59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346F908A" w14:textId="77777777" w:rsidTr="004B428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74F83E6E" w14:textId="313B9C05" w:rsidR="007F6BC7" w:rsidRPr="00A8378E" w:rsidRDefault="004B4285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>Check that</w:t>
            </w:r>
            <w:r w:rsidRPr="00A01F59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t</w:t>
            </w:r>
            <w:r w:rsidRPr="007910CC">
              <w:rPr>
                <w:rFonts w:cs="Arial"/>
                <w:sz w:val="18"/>
                <w:szCs w:val="18"/>
              </w:rPr>
              <w:t xml:space="preserve">he documented corrective actions </w:t>
            </w:r>
            <w:r>
              <w:rPr>
                <w:rFonts w:cs="Arial"/>
                <w:sz w:val="18"/>
                <w:szCs w:val="18"/>
              </w:rPr>
              <w:t xml:space="preserve">have </w:t>
            </w:r>
            <w:r w:rsidRPr="007910CC">
              <w:rPr>
                <w:rFonts w:cs="Arial"/>
                <w:sz w:val="18"/>
                <w:szCs w:val="18"/>
              </w:rPr>
              <w:t>be</w:t>
            </w:r>
            <w:r>
              <w:rPr>
                <w:rFonts w:cs="Arial"/>
                <w:sz w:val="18"/>
                <w:szCs w:val="18"/>
              </w:rPr>
              <w:t>en</w:t>
            </w:r>
            <w:r w:rsidRPr="007910CC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 xml:space="preserve">approved by the </w:t>
            </w:r>
            <w:r w:rsidRPr="007910CC">
              <w:rPr>
                <w:rFonts w:cs="Arial"/>
                <w:sz w:val="18"/>
                <w:szCs w:val="18"/>
              </w:rPr>
              <w:t>Certification Body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910CC" w:rsidRPr="00D20C7E" w14:paraId="7451299E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40F6808B" w14:textId="6A97A4D8" w:rsidR="007910CC" w:rsidRPr="00D35335" w:rsidRDefault="007A050D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>Check that</w:t>
            </w:r>
            <w:r w:rsidRPr="00A01F59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t</w:t>
            </w:r>
            <w:r w:rsidRPr="007910CC">
              <w:rPr>
                <w:rFonts w:cs="Arial"/>
                <w:sz w:val="18"/>
                <w:szCs w:val="18"/>
              </w:rPr>
              <w:t xml:space="preserve">he </w:t>
            </w:r>
            <w:r w:rsidRPr="007A050D">
              <w:rPr>
                <w:rFonts w:cs="Arial"/>
                <w:sz w:val="18"/>
              </w:rPr>
              <w:t xml:space="preserve">achievement of certification of compliance to ISO 9001:2015 is appropriately recognized by </w:t>
            </w:r>
            <w:r>
              <w:rPr>
                <w:rFonts w:cs="Arial"/>
                <w:sz w:val="18"/>
              </w:rPr>
              <w:t>T</w:t>
            </w:r>
            <w:r w:rsidRPr="007A050D">
              <w:rPr>
                <w:rFonts w:cs="Arial"/>
                <w:sz w:val="18"/>
              </w:rPr>
              <w:t>op management and celebrated by all staff</w:t>
            </w:r>
            <w:r>
              <w:rPr>
                <w:rFonts w:cs="Arial"/>
                <w:sz w:val="18"/>
              </w:rPr>
              <w:t>!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BAE2F16" w14:textId="77777777" w:rsidR="007910CC" w:rsidRPr="00D20C7E" w:rsidRDefault="007910CC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04411" w14:textId="77777777" w:rsidR="00A644D4" w:rsidRDefault="00A644D4">
      <w:r>
        <w:separator/>
      </w:r>
    </w:p>
  </w:endnote>
  <w:endnote w:type="continuationSeparator" w:id="0">
    <w:p w14:paraId="0C2847C0" w14:textId="77777777" w:rsidR="00A644D4" w:rsidRDefault="00A644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870520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870520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870520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870520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870520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870520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870520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870520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870520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D02AD4" w14:textId="77777777" w:rsidR="00A644D4" w:rsidRDefault="00A644D4">
      <w:r>
        <w:separator/>
      </w:r>
    </w:p>
  </w:footnote>
  <w:footnote w:type="continuationSeparator" w:id="0">
    <w:p w14:paraId="39D99141" w14:textId="77777777" w:rsidR="00A644D4" w:rsidRDefault="00A644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995FD6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870520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54E6467A" w:rsidR="00486C7C" w:rsidRPr="00F7041D" w:rsidRDefault="00995FD6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212AA12C" wp14:editId="7B75C935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32E8EA61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4B4285">
            <w:rPr>
              <w:rFonts w:ascii="Arial" w:hAnsi="Arial" w:cs="Arial"/>
              <w:b/>
              <w:sz w:val="32"/>
              <w:szCs w:val="18"/>
            </w:rPr>
            <w:t>8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870520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5DC5AC90" w:rsidR="00486C7C" w:rsidRPr="001618E1" w:rsidRDefault="00A01F59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A01F59">
            <w:rPr>
              <w:rFonts w:ascii="Arial" w:hAnsi="Arial" w:cs="Arial"/>
              <w:b/>
              <w:color w:val="808080" w:themeColor="background1" w:themeShade="80"/>
            </w:rPr>
            <w:t xml:space="preserve">Certification Body </w:t>
          </w:r>
          <w:r w:rsidR="004B4285">
            <w:rPr>
              <w:rFonts w:ascii="Arial" w:hAnsi="Arial" w:cs="Arial"/>
              <w:b/>
              <w:color w:val="808080" w:themeColor="background1" w:themeShade="80"/>
            </w:rPr>
            <w:t>Verification &amp; Certification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645552132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699432650">
    <w:abstractNumId w:val="1"/>
  </w:num>
  <w:num w:numId="3" w16cid:durableId="716778353">
    <w:abstractNumId w:val="3"/>
  </w:num>
  <w:num w:numId="4" w16cid:durableId="116786205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Mq4FAENlVkctAAAA"/>
  </w:docVars>
  <w:rsids>
    <w:rsidRoot w:val="00283348"/>
    <w:rsid w:val="00000D39"/>
    <w:rsid w:val="000024B8"/>
    <w:rsid w:val="00004271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C766B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156F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B2B75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1891"/>
    <w:rsid w:val="00324527"/>
    <w:rsid w:val="00324671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A6E27"/>
    <w:rsid w:val="003C2180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15DA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4285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3229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E1C07"/>
    <w:rsid w:val="005E4AEF"/>
    <w:rsid w:val="005E7872"/>
    <w:rsid w:val="005F5CE7"/>
    <w:rsid w:val="005F6C37"/>
    <w:rsid w:val="00606E91"/>
    <w:rsid w:val="006125DC"/>
    <w:rsid w:val="00616549"/>
    <w:rsid w:val="00620976"/>
    <w:rsid w:val="006238E8"/>
    <w:rsid w:val="00631B84"/>
    <w:rsid w:val="00640C8F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295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10CC"/>
    <w:rsid w:val="0079254C"/>
    <w:rsid w:val="00794E03"/>
    <w:rsid w:val="0079513F"/>
    <w:rsid w:val="00797A93"/>
    <w:rsid w:val="007A050D"/>
    <w:rsid w:val="007A448B"/>
    <w:rsid w:val="007A4DDD"/>
    <w:rsid w:val="007A5F70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7F6BC7"/>
    <w:rsid w:val="0080670D"/>
    <w:rsid w:val="0082113A"/>
    <w:rsid w:val="008318D1"/>
    <w:rsid w:val="008340A1"/>
    <w:rsid w:val="00837C92"/>
    <w:rsid w:val="00843E94"/>
    <w:rsid w:val="008575D3"/>
    <w:rsid w:val="00870520"/>
    <w:rsid w:val="00870758"/>
    <w:rsid w:val="0087225B"/>
    <w:rsid w:val="008722BF"/>
    <w:rsid w:val="00885912"/>
    <w:rsid w:val="00895BCA"/>
    <w:rsid w:val="00896DD0"/>
    <w:rsid w:val="008C0BC3"/>
    <w:rsid w:val="008C0E72"/>
    <w:rsid w:val="008D4CF1"/>
    <w:rsid w:val="008E03E5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5FD6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1F59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44D4"/>
    <w:rsid w:val="00A66E56"/>
    <w:rsid w:val="00A70C3C"/>
    <w:rsid w:val="00A70D1C"/>
    <w:rsid w:val="00A719DA"/>
    <w:rsid w:val="00A73047"/>
    <w:rsid w:val="00A73C1A"/>
    <w:rsid w:val="00A73C55"/>
    <w:rsid w:val="00A823E1"/>
    <w:rsid w:val="00A8378E"/>
    <w:rsid w:val="00A91357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17D17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C6A73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A6946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07212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0138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0101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1F5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semiHidden/>
    <w:rsid w:val="00A01F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40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46</cp:revision>
  <cp:lastPrinted>2009-06-29T14:18:00Z</cp:lastPrinted>
  <dcterms:created xsi:type="dcterms:W3CDTF">2020-10-02T10:21:00Z</dcterms:created>
  <dcterms:modified xsi:type="dcterms:W3CDTF">2025-04-02T15:02:00Z</dcterms:modified>
</cp:coreProperties>
</file>